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8EA1FD" w14:textId="77777777" w:rsidR="00753FB6" w:rsidRPr="00D960C4" w:rsidRDefault="00F9679F">
      <w:pPr>
        <w:pStyle w:val="Title"/>
        <w:rPr>
          <w:rFonts w:ascii="Arial" w:hAnsi="Arial" w:cs="Arial"/>
          <w:b/>
          <w:color w:val="38CF91"/>
        </w:rPr>
      </w:pPr>
      <w:bookmarkStart w:id="0" w:name="_GoBack"/>
      <w:bookmarkEnd w:id="0"/>
      <w:r w:rsidRPr="00D960C4">
        <w:rPr>
          <w:rFonts w:ascii="Arial" w:hAnsi="Arial" w:cs="Arial"/>
          <w:b/>
          <w:color w:val="38CF91"/>
        </w:rPr>
        <w:t>[Meeting name] agend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2"/>
        <w:gridCol w:w="8368"/>
      </w:tblGrid>
      <w:tr w:rsidR="00753FB6" w:rsidRPr="00D960C4" w14:paraId="2CD154CD" w14:textId="77777777" w:rsidTr="00D960C4">
        <w:tc>
          <w:tcPr>
            <w:tcW w:w="1712" w:type="dxa"/>
            <w:tcBorders>
              <w:right w:val="dotted" w:sz="4" w:space="0" w:color="auto"/>
            </w:tcBorders>
            <w:shd w:val="clear" w:color="auto" w:fill="787777"/>
          </w:tcPr>
          <w:p w14:paraId="58E96E74" w14:textId="77777777" w:rsidR="00753FB6" w:rsidRPr="00D960C4" w:rsidRDefault="00F9679F">
            <w:pPr>
              <w:pStyle w:val="FormHeading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D960C4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Location:</w:t>
            </w:r>
          </w:p>
        </w:tc>
        <w:tc>
          <w:tcPr>
            <w:tcW w:w="8368" w:type="dxa"/>
            <w:tcBorders>
              <w:left w:val="dotted" w:sz="4" w:space="0" w:color="auto"/>
            </w:tcBorders>
          </w:tcPr>
          <w:p w14:paraId="0E3F489D" w14:textId="77777777" w:rsidR="00753FB6" w:rsidRPr="00D960C4" w:rsidRDefault="00F9679F" w:rsidP="00B24672">
            <w:pPr>
              <w:pStyle w:val="TableText"/>
              <w:ind w:firstLine="126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D960C4">
              <w:rPr>
                <w:rFonts w:ascii="Arial" w:hAnsi="Arial" w:cs="Arial"/>
                <w:color w:val="04092A"/>
                <w:sz w:val="24"/>
                <w:szCs w:val="24"/>
              </w:rPr>
              <w:t>[Address or room number]</w:t>
            </w:r>
          </w:p>
        </w:tc>
      </w:tr>
      <w:tr w:rsidR="00753FB6" w:rsidRPr="00D960C4" w14:paraId="45A62B34" w14:textId="77777777" w:rsidTr="00D960C4">
        <w:tc>
          <w:tcPr>
            <w:tcW w:w="1712" w:type="dxa"/>
            <w:tcBorders>
              <w:right w:val="dotted" w:sz="4" w:space="0" w:color="auto"/>
            </w:tcBorders>
            <w:shd w:val="clear" w:color="auto" w:fill="787777"/>
          </w:tcPr>
          <w:p w14:paraId="75AF04ED" w14:textId="77777777" w:rsidR="00753FB6" w:rsidRPr="00D960C4" w:rsidRDefault="00F9679F">
            <w:pPr>
              <w:pStyle w:val="FormHeading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D960C4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8368" w:type="dxa"/>
            <w:tcBorders>
              <w:left w:val="dotted" w:sz="4" w:space="0" w:color="auto"/>
            </w:tcBorders>
          </w:tcPr>
          <w:p w14:paraId="565CEABD" w14:textId="77777777" w:rsidR="00753FB6" w:rsidRPr="00D960C4" w:rsidRDefault="00F9679F" w:rsidP="00B24672">
            <w:pPr>
              <w:pStyle w:val="TableText"/>
              <w:ind w:firstLine="126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D960C4">
              <w:rPr>
                <w:rFonts w:ascii="Arial" w:hAnsi="Arial" w:cs="Arial"/>
                <w:color w:val="04092A"/>
                <w:sz w:val="24"/>
                <w:szCs w:val="24"/>
              </w:rPr>
              <w:t>[Date]</w:t>
            </w:r>
          </w:p>
        </w:tc>
      </w:tr>
      <w:tr w:rsidR="00753FB6" w:rsidRPr="00D960C4" w14:paraId="49225B2E" w14:textId="77777777" w:rsidTr="00D960C4">
        <w:tc>
          <w:tcPr>
            <w:tcW w:w="1712" w:type="dxa"/>
            <w:tcBorders>
              <w:right w:val="dotted" w:sz="4" w:space="0" w:color="auto"/>
            </w:tcBorders>
            <w:shd w:val="clear" w:color="auto" w:fill="787777"/>
          </w:tcPr>
          <w:p w14:paraId="12D43BDE" w14:textId="77777777" w:rsidR="00753FB6" w:rsidRPr="00D960C4" w:rsidRDefault="00F9679F">
            <w:pPr>
              <w:pStyle w:val="FormHeading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D960C4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ime:</w:t>
            </w:r>
          </w:p>
        </w:tc>
        <w:tc>
          <w:tcPr>
            <w:tcW w:w="8368" w:type="dxa"/>
            <w:tcBorders>
              <w:left w:val="dotted" w:sz="4" w:space="0" w:color="auto"/>
            </w:tcBorders>
          </w:tcPr>
          <w:p w14:paraId="73095C2F" w14:textId="77777777" w:rsidR="00753FB6" w:rsidRPr="00D960C4" w:rsidRDefault="00F9679F" w:rsidP="00B24672">
            <w:pPr>
              <w:pStyle w:val="TableText"/>
              <w:ind w:firstLine="126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D960C4">
              <w:rPr>
                <w:rFonts w:ascii="Arial" w:hAnsi="Arial" w:cs="Arial"/>
                <w:color w:val="04092A"/>
                <w:sz w:val="24"/>
                <w:szCs w:val="24"/>
              </w:rPr>
              <w:t>[Time]</w:t>
            </w:r>
          </w:p>
        </w:tc>
      </w:tr>
      <w:tr w:rsidR="00753FB6" w:rsidRPr="00D960C4" w14:paraId="7FC48BF2" w14:textId="77777777" w:rsidTr="00D960C4">
        <w:tc>
          <w:tcPr>
            <w:tcW w:w="1712" w:type="dxa"/>
            <w:tcBorders>
              <w:right w:val="dotted" w:sz="4" w:space="0" w:color="auto"/>
            </w:tcBorders>
            <w:shd w:val="clear" w:color="auto" w:fill="787777"/>
          </w:tcPr>
          <w:p w14:paraId="4610C0F6" w14:textId="77777777" w:rsidR="00753FB6" w:rsidRPr="00D960C4" w:rsidRDefault="00F9679F">
            <w:pPr>
              <w:pStyle w:val="FormHeading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D960C4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Facilitator:</w:t>
            </w:r>
          </w:p>
        </w:tc>
        <w:tc>
          <w:tcPr>
            <w:tcW w:w="8368" w:type="dxa"/>
            <w:tcBorders>
              <w:left w:val="dotted" w:sz="4" w:space="0" w:color="auto"/>
            </w:tcBorders>
          </w:tcPr>
          <w:p w14:paraId="0BC781A0" w14:textId="77777777" w:rsidR="00753FB6" w:rsidRPr="00D960C4" w:rsidRDefault="00F9679F" w:rsidP="00B24672">
            <w:pPr>
              <w:pStyle w:val="TableText"/>
              <w:ind w:firstLine="126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D960C4">
              <w:rPr>
                <w:rFonts w:ascii="Arial" w:hAnsi="Arial" w:cs="Arial"/>
                <w:color w:val="04092A"/>
                <w:sz w:val="24"/>
                <w:szCs w:val="24"/>
              </w:rPr>
              <w:t>[Name(s)]</w:t>
            </w:r>
          </w:p>
        </w:tc>
      </w:tr>
    </w:tbl>
    <w:p w14:paraId="3239C54A" w14:textId="77777777" w:rsidR="00753FB6" w:rsidRPr="00D960C4" w:rsidRDefault="00753FB6">
      <w:pPr>
        <w:pStyle w:val="Heading1"/>
        <w:rPr>
          <w:rFonts w:ascii="Arial" w:hAnsi="Arial" w:cs="Arial"/>
          <w:color w:val="2D70E1"/>
        </w:rPr>
      </w:pPr>
    </w:p>
    <w:tbl>
      <w:tblPr>
        <w:tblW w:w="0" w:type="auto"/>
        <w:tblLayout w:type="fixed"/>
        <w:tblCellMar>
          <w:left w:w="0" w:type="dxa"/>
          <w:bottom w:w="288" w:type="dxa"/>
          <w:right w:w="648" w:type="dxa"/>
        </w:tblCellMar>
        <w:tblLook w:val="04A0" w:firstRow="1" w:lastRow="0" w:firstColumn="1" w:lastColumn="0" w:noHBand="0" w:noVBand="1"/>
      </w:tblPr>
      <w:tblGrid>
        <w:gridCol w:w="3060"/>
        <w:gridCol w:w="4409"/>
        <w:gridCol w:w="2611"/>
      </w:tblGrid>
      <w:tr w:rsidR="00D960C4" w:rsidRPr="00D960C4" w14:paraId="1197E443" w14:textId="77777777" w:rsidTr="00D960C4">
        <w:trPr>
          <w:cantSplit/>
        </w:trPr>
        <w:tc>
          <w:tcPr>
            <w:tcW w:w="10080" w:type="dxa"/>
            <w:gridSpan w:val="3"/>
            <w:tcBorders>
              <w:bottom w:val="double" w:sz="4" w:space="0" w:color="38CF91"/>
            </w:tcBorders>
            <w:shd w:val="clear" w:color="auto" w:fill="F1F4FE"/>
          </w:tcPr>
          <w:p w14:paraId="6D5283D1" w14:textId="77777777" w:rsidR="00D960C4" w:rsidRPr="00D960C4" w:rsidRDefault="00D960C4" w:rsidP="00D960C4">
            <w:pPr>
              <w:spacing w:after="0" w:line="240" w:lineRule="auto"/>
              <w:rPr>
                <w:rFonts w:ascii="Arial" w:hAnsi="Arial" w:cs="Arial"/>
                <w:b/>
                <w:sz w:val="32"/>
                <w:szCs w:val="32"/>
              </w:rPr>
            </w:pPr>
            <w:r w:rsidRPr="00D960C4">
              <w:rPr>
                <w:rFonts w:ascii="Arial" w:hAnsi="Arial" w:cs="Arial"/>
                <w:b/>
                <w:color w:val="2D70E1"/>
                <w:sz w:val="32"/>
                <w:szCs w:val="32"/>
              </w:rPr>
              <w:t>Agenda items</w:t>
            </w:r>
          </w:p>
        </w:tc>
      </w:tr>
      <w:tr w:rsidR="00753FB6" w:rsidRPr="00D960C4" w14:paraId="4087DB0F" w14:textId="77777777" w:rsidTr="00D960C4">
        <w:trPr>
          <w:cantSplit/>
        </w:trPr>
        <w:tc>
          <w:tcPr>
            <w:tcW w:w="3060" w:type="dxa"/>
            <w:tcBorders>
              <w:top w:val="double" w:sz="4" w:space="0" w:color="38CF91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1C9138" w14:textId="77777777" w:rsidR="00753FB6" w:rsidRPr="00D960C4" w:rsidRDefault="00F9679F" w:rsidP="00D960C4">
            <w:pPr>
              <w:pStyle w:val="RowHeading"/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Start time] — [End time]</w:t>
            </w:r>
          </w:p>
        </w:tc>
        <w:tc>
          <w:tcPr>
            <w:tcW w:w="4409" w:type="dxa"/>
            <w:tcBorders>
              <w:top w:val="double" w:sz="4" w:space="0" w:color="38CF91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FBD1A1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Agenda item description]</w:t>
            </w:r>
          </w:p>
        </w:tc>
        <w:tc>
          <w:tcPr>
            <w:tcW w:w="2611" w:type="dxa"/>
            <w:tcBorders>
              <w:top w:val="double" w:sz="4" w:space="0" w:color="38CF91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A607D9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Location]</w:t>
            </w:r>
          </w:p>
        </w:tc>
      </w:tr>
      <w:tr w:rsidR="00753FB6" w:rsidRPr="00D960C4" w14:paraId="1D4A3B2B" w14:textId="77777777" w:rsidTr="00D960C4">
        <w:trPr>
          <w:cantSplit/>
        </w:trPr>
        <w:tc>
          <w:tcPr>
            <w:tcW w:w="30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EBB660" w14:textId="77777777" w:rsidR="00753FB6" w:rsidRPr="00D960C4" w:rsidRDefault="00F9679F" w:rsidP="00D960C4">
            <w:pPr>
              <w:pStyle w:val="RowHeading"/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Start] — [End]</w:t>
            </w:r>
          </w:p>
        </w:tc>
        <w:tc>
          <w:tcPr>
            <w:tcW w:w="44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C0583F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</w:t>
            </w:r>
            <w:r w:rsidR="00F2465D" w:rsidRPr="00D960C4">
              <w:rPr>
                <w:rFonts w:ascii="Arial" w:hAnsi="Arial" w:cs="Arial"/>
              </w:rPr>
              <w:t>]</w:t>
            </w:r>
          </w:p>
        </w:tc>
        <w:tc>
          <w:tcPr>
            <w:tcW w:w="26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06146B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Location]</w:t>
            </w:r>
          </w:p>
        </w:tc>
      </w:tr>
      <w:tr w:rsidR="00753FB6" w:rsidRPr="00D960C4" w14:paraId="32B6CF05" w14:textId="77777777" w:rsidTr="00D960C4">
        <w:trPr>
          <w:cantSplit/>
        </w:trPr>
        <w:tc>
          <w:tcPr>
            <w:tcW w:w="30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CCA27C" w14:textId="77777777" w:rsidR="00753FB6" w:rsidRPr="00D960C4" w:rsidRDefault="00F9679F" w:rsidP="00D960C4">
            <w:pPr>
              <w:pStyle w:val="RowHeading"/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Start] — [End]</w:t>
            </w:r>
          </w:p>
        </w:tc>
        <w:tc>
          <w:tcPr>
            <w:tcW w:w="44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823BED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]</w:t>
            </w:r>
          </w:p>
        </w:tc>
        <w:tc>
          <w:tcPr>
            <w:tcW w:w="26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41B482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Location]</w:t>
            </w:r>
          </w:p>
        </w:tc>
      </w:tr>
      <w:tr w:rsidR="00753FB6" w:rsidRPr="00D960C4" w14:paraId="64ADBBB1" w14:textId="77777777" w:rsidTr="00D960C4">
        <w:trPr>
          <w:cantSplit/>
        </w:trPr>
        <w:tc>
          <w:tcPr>
            <w:tcW w:w="30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30CCF5" w14:textId="77777777" w:rsidR="00753FB6" w:rsidRPr="00D960C4" w:rsidRDefault="00F9679F" w:rsidP="00D960C4">
            <w:pPr>
              <w:pStyle w:val="RowHeading"/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Start] — [End]</w:t>
            </w:r>
          </w:p>
        </w:tc>
        <w:tc>
          <w:tcPr>
            <w:tcW w:w="44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339A30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]</w:t>
            </w:r>
          </w:p>
        </w:tc>
        <w:tc>
          <w:tcPr>
            <w:tcW w:w="26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AEEC58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Location]</w:t>
            </w:r>
          </w:p>
        </w:tc>
      </w:tr>
      <w:tr w:rsidR="00753FB6" w:rsidRPr="00D960C4" w14:paraId="475D429F" w14:textId="77777777" w:rsidTr="00D960C4">
        <w:trPr>
          <w:cantSplit/>
        </w:trPr>
        <w:tc>
          <w:tcPr>
            <w:tcW w:w="30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065954" w14:textId="77777777" w:rsidR="00753FB6" w:rsidRPr="00D960C4" w:rsidRDefault="00F9679F" w:rsidP="00D960C4">
            <w:pPr>
              <w:pStyle w:val="RowHeading"/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Start] — [End]</w:t>
            </w:r>
          </w:p>
        </w:tc>
        <w:tc>
          <w:tcPr>
            <w:tcW w:w="44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9DD82A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]</w:t>
            </w:r>
          </w:p>
        </w:tc>
        <w:tc>
          <w:tcPr>
            <w:tcW w:w="26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7A856C" w14:textId="77777777" w:rsidR="00753FB6" w:rsidRPr="00D960C4" w:rsidRDefault="00F9679F" w:rsidP="00D960C4">
            <w:pPr>
              <w:spacing w:before="120" w:after="0" w:line="240" w:lineRule="auto"/>
              <w:rPr>
                <w:rFonts w:ascii="Arial" w:hAnsi="Arial" w:cs="Arial"/>
              </w:rPr>
            </w:pPr>
            <w:r w:rsidRPr="00D960C4">
              <w:rPr>
                <w:rFonts w:ascii="Arial" w:hAnsi="Arial" w:cs="Arial"/>
              </w:rPr>
              <w:t>[Location]</w:t>
            </w:r>
          </w:p>
        </w:tc>
      </w:tr>
    </w:tbl>
    <w:p w14:paraId="5FD1A50D" w14:textId="77777777" w:rsidR="00D960C4" w:rsidRDefault="00D960C4" w:rsidP="00D960C4">
      <w:pPr>
        <w:pStyle w:val="Heading2"/>
        <w:spacing w:before="120" w:after="0"/>
        <w:rPr>
          <w:rFonts w:ascii="Arial" w:hAnsi="Arial" w:cs="Arial"/>
          <w:b/>
          <w:color w:val="2D70E1"/>
          <w:sz w:val="24"/>
          <w:szCs w:val="24"/>
        </w:rPr>
      </w:pPr>
    </w:p>
    <w:p w14:paraId="08B5D505" w14:textId="77777777" w:rsidR="00753FB6" w:rsidRPr="00D960C4" w:rsidRDefault="00F9679F" w:rsidP="00D960C4">
      <w:pPr>
        <w:pStyle w:val="Heading2"/>
        <w:spacing w:before="120" w:after="120"/>
        <w:rPr>
          <w:rFonts w:ascii="Arial" w:hAnsi="Arial" w:cs="Arial"/>
          <w:b/>
          <w:color w:val="2D70E1"/>
          <w:sz w:val="24"/>
          <w:szCs w:val="24"/>
        </w:rPr>
      </w:pPr>
      <w:r w:rsidRPr="00D960C4">
        <w:rPr>
          <w:rFonts w:ascii="Arial" w:hAnsi="Arial" w:cs="Arial"/>
          <w:b/>
          <w:color w:val="2D70E1"/>
          <w:sz w:val="24"/>
          <w:szCs w:val="24"/>
        </w:rPr>
        <w:t>Additional information</w:t>
      </w:r>
    </w:p>
    <w:p w14:paraId="42B9C681" w14:textId="77777777" w:rsidR="00753FB6" w:rsidRDefault="00F9679F">
      <w:pPr>
        <w:rPr>
          <w:rFonts w:ascii="Arial" w:hAnsi="Arial" w:cs="Arial"/>
        </w:rPr>
      </w:pPr>
      <w:r w:rsidRPr="00D960C4">
        <w:rPr>
          <w:rFonts w:ascii="Arial" w:hAnsi="Arial" w:cs="Arial"/>
        </w:rPr>
        <w:t>Add additional instructions or comments here.</w:t>
      </w:r>
    </w:p>
    <w:p w14:paraId="6C012AB6" w14:textId="77777777" w:rsidR="0039111B" w:rsidRDefault="0039111B">
      <w:pPr>
        <w:rPr>
          <w:rFonts w:ascii="Arial" w:hAnsi="Arial" w:cs="Arial"/>
        </w:rPr>
      </w:pPr>
    </w:p>
    <w:p w14:paraId="03D07EE2" w14:textId="77777777" w:rsidR="0039111B" w:rsidRDefault="0039111B">
      <w:pPr>
        <w:rPr>
          <w:rFonts w:ascii="Arial" w:hAnsi="Arial" w:cs="Arial"/>
        </w:rPr>
      </w:pPr>
    </w:p>
    <w:p w14:paraId="70A053D4" w14:textId="77777777" w:rsidR="0039111B" w:rsidRPr="0039111B" w:rsidRDefault="0039111B" w:rsidP="0039111B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9111B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Tired of working with meeting agendas and meeting minutes manually? Status.net is a modern solution to share regular updates and gather insights automatically. </w:t>
      </w:r>
    </w:p>
    <w:p w14:paraId="51BCE0E7" w14:textId="77777777" w:rsidR="0039111B" w:rsidRPr="0039111B" w:rsidRDefault="0039111B" w:rsidP="0039111B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560CE58B" w14:textId="77777777" w:rsidR="0039111B" w:rsidRPr="0039111B" w:rsidRDefault="0039111B" w:rsidP="0039111B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9111B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Status.net allows your team to share meeting summaries, discuss agendas, and send mass notifications, all with scheduled auto reminders. </w:t>
      </w:r>
    </w:p>
    <w:p w14:paraId="47CEE75A" w14:textId="77777777" w:rsidR="0039111B" w:rsidRDefault="0039111B" w:rsidP="0039111B">
      <w:pPr>
        <w:spacing w:after="0" w:line="240" w:lineRule="auto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678E4A13" w14:textId="77777777" w:rsidR="0039111B" w:rsidRPr="0039111B" w:rsidRDefault="007357CC" w:rsidP="0039111B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hyperlink r:id="rId7" w:history="1">
        <w:r w:rsidR="0039111B" w:rsidRPr="0039111B">
          <w:rPr>
            <w:rStyle w:val="Hyperlink"/>
            <w:rFonts w:ascii="Arial" w:eastAsia="Times New Roman" w:hAnsi="Arial" w:cs="Arial"/>
            <w:sz w:val="22"/>
            <w:szCs w:val="22"/>
            <w:lang w:eastAsia="en-US"/>
          </w:rPr>
          <w:t>Click here to try it now for free</w:t>
        </w:r>
      </w:hyperlink>
      <w:r w:rsidR="0039111B" w:rsidRPr="0039111B">
        <w:rPr>
          <w:rFonts w:ascii="Arial" w:eastAsia="Times New Roman" w:hAnsi="Arial" w:cs="Arial"/>
          <w:color w:val="000000"/>
          <w:sz w:val="22"/>
          <w:szCs w:val="22"/>
          <w:lang w:eastAsia="en-US"/>
        </w:rPr>
        <w:t>.</w:t>
      </w:r>
    </w:p>
    <w:sectPr w:rsidR="0039111B" w:rsidRPr="0039111B" w:rsidSect="00D960C4">
      <w:footerReference w:type="default" r:id="rId8"/>
      <w:headerReference w:type="first" r:id="rId9"/>
      <w:pgSz w:w="12240" w:h="15840"/>
      <w:pgMar w:top="2268" w:right="1077" w:bottom="1077" w:left="107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20A02D" w14:textId="77777777" w:rsidR="007357CC" w:rsidRDefault="007357CC">
      <w:pPr>
        <w:spacing w:after="0" w:line="240" w:lineRule="auto"/>
      </w:pPr>
      <w:r>
        <w:separator/>
      </w:r>
    </w:p>
  </w:endnote>
  <w:endnote w:type="continuationSeparator" w:id="0">
    <w:p w14:paraId="7613228D" w14:textId="77777777" w:rsidR="007357CC" w:rsidRDefault="00735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B66D9BB" w14:textId="77777777" w:rsidR="00753FB6" w:rsidRDefault="00F97AE6">
    <w:pPr>
      <w:pStyle w:val="Footer"/>
    </w:pPr>
    <w:r>
      <w:fldChar w:fldCharType="begin"/>
    </w:r>
    <w:r w:rsidR="00F9679F">
      <w:instrText xml:space="preserve"> PAGE   \* MERGEFORMAT </w:instrText>
    </w:r>
    <w:r>
      <w:fldChar w:fldCharType="separate"/>
    </w:r>
    <w:r w:rsidR="0039111B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EA7A62" w14:textId="77777777" w:rsidR="007357CC" w:rsidRDefault="007357CC">
      <w:pPr>
        <w:spacing w:after="0" w:line="240" w:lineRule="auto"/>
      </w:pPr>
      <w:r>
        <w:separator/>
      </w:r>
    </w:p>
  </w:footnote>
  <w:footnote w:type="continuationSeparator" w:id="0">
    <w:p w14:paraId="363D381E" w14:textId="77777777" w:rsidR="007357CC" w:rsidRDefault="007357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6F8F2A14" w14:textId="77777777" w:rsidR="00D960C4" w:rsidRDefault="007357CC">
    <w:pPr>
      <w:pStyle w:val="Header"/>
    </w:pPr>
    <w:r>
      <w:rPr>
        <w:rFonts w:ascii="Arial" w:hAnsi="Arial" w:cs="Arial"/>
        <w:noProof/>
        <w:lang w:eastAsia="en-US"/>
      </w:rPr>
      <w:pict w14:anchorId="43673BDA">
        <v:rect id="Rectangle 3" o:spid="_x0000_s2050" style="position:absolute;margin-left:322.7pt;margin-top:-10.8pt;width:219.1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" fillcolor="#f3f6fe" stroked="f">
          <v:textbox>
            <w:txbxContent>
              <w:p w14:paraId="57782EA2" w14:textId="77777777" w:rsidR="0039111B" w:rsidRPr="006D7603" w:rsidRDefault="0039111B" w:rsidP="0039111B">
                <w:pPr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meeting updates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38A1D74A" w14:textId="77777777" w:rsidR="00D960C4" w:rsidRPr="0039111B" w:rsidRDefault="00D960C4" w:rsidP="0039111B"/>
            </w:txbxContent>
          </v:textbox>
        </v:rect>
      </w:pict>
    </w:r>
    <w:r w:rsidR="0039111B" w:rsidRPr="0039111B">
      <w:rPr>
        <w:noProof/>
        <w:lang w:eastAsia="en-US"/>
      </w:rPr>
      <w:drawing>
        <wp:anchor distT="0" distB="0" distL="114300" distR="114300" simplePos="0" relativeHeight="251665408" behindDoc="0" locked="0" layoutInCell="1" allowOverlap="1" wp14:anchorId="6A6FEABE" wp14:editId="628D5EFA">
          <wp:simplePos x="0" y="0"/>
          <wp:positionH relativeFrom="column">
            <wp:posOffset>5883882</wp:posOffset>
          </wp:positionH>
          <wp:positionV relativeFrom="paragraph">
            <wp:posOffset>-306125</wp:posOffset>
          </wp:positionV>
          <wp:extent cx="978011" cy="148535"/>
          <wp:effectExtent l="0" t="0" r="0" b="2540"/>
          <wp:wrapNone/>
          <wp:docPr id="13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w:pict w14:anchorId="6481827F">
        <v:rect id="Rectangle 1" o:spid="_x0000_s2049" style="position:absolute;margin-left:-61.3pt;margin-top:-38.05pt;width:618.75pt;height:109.3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" fillcolor="#f3f6fe" stroked="f" strokeweight="1pt">
          <v:textbox>
            <w:txbxContent>
              <w:p w14:paraId="5DA919F8" w14:textId="77777777" w:rsidR="00D960C4" w:rsidRDefault="00D960C4" w:rsidP="00D960C4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3NTMyNDUzMTc2MDZQ0lEKTi0uzszPAykwrAUADOXJsSwAAAA="/>
  </w:docVars>
  <w:rsids>
    <w:rsidRoot w:val="00753FB6"/>
    <w:rsid w:val="000620E1"/>
    <w:rsid w:val="0017184D"/>
    <w:rsid w:val="003832DB"/>
    <w:rsid w:val="0039111B"/>
    <w:rsid w:val="007357CC"/>
    <w:rsid w:val="00753FB6"/>
    <w:rsid w:val="00983064"/>
    <w:rsid w:val="00B24672"/>
    <w:rsid w:val="00BF567E"/>
    <w:rsid w:val="00D960C4"/>
    <w:rsid w:val="00DA1B2E"/>
    <w:rsid w:val="00E41047"/>
    <w:rsid w:val="00EE7AAC"/>
    <w:rsid w:val="00F2465D"/>
    <w:rsid w:val="00F9679F"/>
    <w:rsid w:val="00F97A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0ABD0E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F567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BF567E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F38200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unhideWhenUsed/>
    <w:qFormat/>
    <w:rsid w:val="00BF567E"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382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BF567E"/>
    <w:pPr>
      <w:spacing w:after="400"/>
      <w:contextualSpacing/>
    </w:pPr>
    <w:rPr>
      <w:rFonts w:asciiTheme="majorHAnsi" w:eastAsiaTheme="majorEastAsia" w:hAnsiTheme="majorHAnsi" w:cstheme="majorBidi"/>
      <w:color w:val="F38200" w:themeColor="accent1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6"/>
    <w:rsid w:val="00BF567E"/>
    <w:rPr>
      <w:rFonts w:asciiTheme="majorHAnsi" w:eastAsiaTheme="majorEastAsia" w:hAnsiTheme="majorHAnsi" w:cstheme="majorBidi"/>
      <w:color w:val="F38200" w:themeColor="accent1"/>
      <w:kern w:val="28"/>
      <w:sz w:val="56"/>
      <w:szCs w:val="56"/>
    </w:rPr>
  </w:style>
  <w:style w:type="paragraph" w:customStyle="1" w:styleId="RowHeading">
    <w:name w:val="Row Heading"/>
    <w:basedOn w:val="Normal"/>
    <w:uiPriority w:val="5"/>
    <w:qFormat/>
    <w:rsid w:val="00BF567E"/>
    <w:rPr>
      <w:b/>
      <w:bCs/>
    </w:rPr>
  </w:style>
  <w:style w:type="table" w:styleId="TableGrid">
    <w:name w:val="Table Grid"/>
    <w:basedOn w:val="TableNormal"/>
    <w:uiPriority w:val="39"/>
    <w:rsid w:val="00BF567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Heading">
    <w:name w:val="Form Heading"/>
    <w:basedOn w:val="Normal"/>
    <w:uiPriority w:val="3"/>
    <w:qFormat/>
    <w:rsid w:val="00BF567E"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qFormat/>
    <w:rsid w:val="00BF567E"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BF567E"/>
    <w:rPr>
      <w:rFonts w:asciiTheme="majorHAnsi" w:eastAsiaTheme="majorEastAsia" w:hAnsiTheme="majorHAnsi" w:cstheme="majorBidi"/>
      <w:color w:val="F38200" w:themeColor="accent1"/>
      <w:sz w:val="30"/>
      <w:szCs w:val="30"/>
    </w:rPr>
  </w:style>
  <w:style w:type="paragraph" w:styleId="ListNumber">
    <w:name w:val="List Number"/>
    <w:basedOn w:val="Normal"/>
    <w:uiPriority w:val="9"/>
    <w:unhideWhenUsed/>
    <w:qFormat/>
    <w:rsid w:val="00BF567E"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rsid w:val="00BF567E"/>
    <w:rPr>
      <w:rFonts w:asciiTheme="majorHAnsi" w:eastAsiaTheme="majorEastAsia" w:hAnsiTheme="majorHAnsi" w:cstheme="majorBidi"/>
      <w:color w:val="F38200" w:themeColor="accen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BF567E"/>
    <w:pPr>
      <w:spacing w:after="0" w:line="240" w:lineRule="auto"/>
      <w:jc w:val="right"/>
    </w:pPr>
    <w:rPr>
      <w:color w:val="F38200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BF567E"/>
    <w:rPr>
      <w:color w:val="F38200" w:themeColor="accen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960C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C4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111B"/>
    <w:rPr>
      <w:color w:val="0096CE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91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58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business-meeting" TargetMode="External"/><Relationship Id="rId8" Type="http://schemas.openxmlformats.org/officeDocument/2006/relationships/footer" Target="footer1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eb Business Set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38200"/>
      </a:accent1>
      <a:accent2>
        <a:srgbClr val="94A545"/>
      </a:accent2>
      <a:accent3>
        <a:srgbClr val="CDDA09"/>
      </a:accent3>
      <a:accent4>
        <a:srgbClr val="00BCFF"/>
      </a:accent4>
      <a:accent5>
        <a:srgbClr val="EC008C"/>
      </a:accent5>
      <a:accent6>
        <a:srgbClr val="8A479B"/>
      </a:accent6>
      <a:hlink>
        <a:srgbClr val="0096CE"/>
      </a:hlink>
      <a:folHlink>
        <a:srgbClr val="8A479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705</Characters>
  <Application>Microsoft Macintosh Word</Application>
  <DocSecurity>0</DocSecurity>
  <Lines>4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8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ic Tat</cp:lastModifiedBy>
  <cp:revision>4</cp:revision>
  <dcterms:created xsi:type="dcterms:W3CDTF">2017-12-09T01:08:00Z</dcterms:created>
  <dcterms:modified xsi:type="dcterms:W3CDTF">2017-12-13T00:49:00Z</dcterms:modified>
  <cp:category/>
</cp:coreProperties>
</file>